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14C57" w14:textId="28086339" w:rsidR="004E1201" w:rsidRPr="004E1201" w:rsidRDefault="004E1201" w:rsidP="00BC4F2C">
      <w:pPr>
        <w:pStyle w:val="Heading2"/>
        <w:rPr>
          <w:rFonts w:ascii="Lato" w:hAnsi="Lato"/>
          <w:sz w:val="32"/>
          <w:szCs w:val="32"/>
        </w:rPr>
      </w:pPr>
      <w:r w:rsidRPr="004E1201">
        <w:rPr>
          <w:rFonts w:ascii="Lato" w:hAnsi="Lato"/>
          <w:sz w:val="32"/>
          <w:szCs w:val="32"/>
        </w:rPr>
        <w:t>Lessons 1</w:t>
      </w:r>
      <w:r w:rsidR="004E2BC9">
        <w:rPr>
          <w:rFonts w:ascii="Lato" w:hAnsi="Lato"/>
          <w:sz w:val="32"/>
          <w:szCs w:val="32"/>
        </w:rPr>
        <w:t>5</w:t>
      </w:r>
      <w:r w:rsidRPr="004E1201">
        <w:rPr>
          <w:rFonts w:ascii="Lato" w:hAnsi="Lato"/>
          <w:sz w:val="32"/>
          <w:szCs w:val="32"/>
        </w:rPr>
        <w:t>–1</w:t>
      </w:r>
      <w:r w:rsidR="004E2BC9">
        <w:rPr>
          <w:rFonts w:ascii="Lato" w:hAnsi="Lato"/>
          <w:sz w:val="32"/>
          <w:szCs w:val="32"/>
        </w:rPr>
        <w:t>7</w:t>
      </w:r>
      <w:bookmarkStart w:id="0" w:name="_GoBack"/>
      <w:bookmarkEnd w:id="0"/>
      <w:r w:rsidRPr="004E1201">
        <w:rPr>
          <w:rFonts w:ascii="Lato" w:hAnsi="Lato"/>
          <w:sz w:val="32"/>
          <w:szCs w:val="32"/>
        </w:rPr>
        <w:t xml:space="preserve"> – Activity Sheet</w:t>
      </w:r>
    </w:p>
    <w:p w14:paraId="02E96EF1" w14:textId="63B117C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4E1201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4C01CBAB" w14:textId="5F3F41A6" w:rsidR="00C62738" w:rsidRPr="00C62738" w:rsidRDefault="00C62738" w:rsidP="00C62738">
      <w:pPr>
        <w:pStyle w:val="Heading2"/>
        <w:numPr>
          <w:ilvl w:val="0"/>
          <w:numId w:val="14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62738">
        <w:rPr>
          <w:rFonts w:ascii="Lato" w:eastAsiaTheme="minorHAnsi" w:hAnsi="Lato" w:cstheme="minorBidi"/>
          <w:color w:val="auto"/>
          <w:sz w:val="22"/>
          <w:szCs w:val="22"/>
        </w:rPr>
        <w:t xml:space="preserve">In </w:t>
      </w:r>
      <w:r w:rsidR="004E1201">
        <w:rPr>
          <w:rFonts w:ascii="Lato" w:eastAsiaTheme="minorHAnsi" w:hAnsi="Lato" w:cstheme="minorBidi"/>
          <w:color w:val="auto"/>
          <w:sz w:val="22"/>
          <w:szCs w:val="22"/>
        </w:rPr>
        <w:t>L</w:t>
      </w:r>
      <w:r w:rsidRPr="00C62738">
        <w:rPr>
          <w:rFonts w:ascii="Lato" w:eastAsiaTheme="minorHAnsi" w:hAnsi="Lato" w:cstheme="minorBidi"/>
          <w:color w:val="auto"/>
          <w:sz w:val="22"/>
          <w:szCs w:val="22"/>
        </w:rPr>
        <w:t>esson 4 we looked at how the line sensor can be used to detect a black line.</w:t>
      </w:r>
    </w:p>
    <w:p w14:paraId="7BEF45C5" w14:textId="2D83716B" w:rsidR="00C62738" w:rsidRPr="00C62738" w:rsidRDefault="00C62738" w:rsidP="00C62738">
      <w:pPr>
        <w:pStyle w:val="Heading2"/>
        <w:numPr>
          <w:ilvl w:val="0"/>
          <w:numId w:val="14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62738">
        <w:rPr>
          <w:rFonts w:ascii="Lato" w:eastAsiaTheme="minorHAnsi" w:hAnsi="Lato" w:cstheme="minorBidi"/>
          <w:color w:val="auto"/>
          <w:sz w:val="22"/>
          <w:szCs w:val="22"/>
        </w:rPr>
        <w:t>You experimented with thickness and colour of the line to get the best signal</w:t>
      </w:r>
    </w:p>
    <w:p w14:paraId="255490ED" w14:textId="77777777" w:rsidR="00C62738" w:rsidRPr="00C62738" w:rsidRDefault="00C62738" w:rsidP="00C62738">
      <w:pPr>
        <w:pStyle w:val="Heading2"/>
        <w:numPr>
          <w:ilvl w:val="0"/>
          <w:numId w:val="14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62738">
        <w:rPr>
          <w:rFonts w:ascii="Lato" w:eastAsiaTheme="minorHAnsi" w:hAnsi="Lato" w:cstheme="minorBidi"/>
          <w:color w:val="auto"/>
          <w:sz w:val="22"/>
          <w:szCs w:val="22"/>
        </w:rPr>
        <w:t>You will now use this information to enable you to get your car to follow the racing line around the track</w:t>
      </w:r>
    </w:p>
    <w:p w14:paraId="38489F67" w14:textId="77777777" w:rsidR="00C62738" w:rsidRPr="00C62738" w:rsidRDefault="00C62738" w:rsidP="00C62738">
      <w:pPr>
        <w:pStyle w:val="Heading2"/>
        <w:numPr>
          <w:ilvl w:val="0"/>
          <w:numId w:val="14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62738">
        <w:rPr>
          <w:rFonts w:ascii="Lato" w:eastAsiaTheme="minorHAnsi" w:hAnsi="Lato" w:cstheme="minorBidi"/>
          <w:color w:val="auto"/>
          <w:sz w:val="22"/>
          <w:szCs w:val="22"/>
        </w:rPr>
        <w:t xml:space="preserve">The Bit:Bot official extension has a </w:t>
      </w:r>
      <w:proofErr w:type="gramStart"/>
      <w:r w:rsidRPr="00C62738">
        <w:rPr>
          <w:rFonts w:ascii="Lato" w:eastAsiaTheme="minorHAnsi" w:hAnsi="Lato" w:cstheme="minorBidi"/>
          <w:color w:val="auto"/>
          <w:sz w:val="22"/>
          <w:szCs w:val="22"/>
        </w:rPr>
        <w:t>built in</w:t>
      </w:r>
      <w:proofErr w:type="gramEnd"/>
      <w:r w:rsidRPr="00C62738">
        <w:rPr>
          <w:rFonts w:ascii="Lato" w:eastAsiaTheme="minorHAnsi" w:hAnsi="Lato" w:cstheme="minorBidi"/>
          <w:color w:val="auto"/>
          <w:sz w:val="22"/>
          <w:szCs w:val="22"/>
        </w:rPr>
        <w:t xml:space="preserve"> line follower variable</w:t>
      </w:r>
    </w:p>
    <w:p w14:paraId="5517FAF3" w14:textId="2DD5C783" w:rsidR="00C62738" w:rsidRDefault="00C62738" w:rsidP="00C62738">
      <w:pPr>
        <w:pStyle w:val="Heading2"/>
        <w:numPr>
          <w:ilvl w:val="0"/>
          <w:numId w:val="14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62738">
        <w:rPr>
          <w:rFonts w:ascii="Lato" w:eastAsiaTheme="minorHAnsi" w:hAnsi="Lato" w:cstheme="minorBidi"/>
          <w:color w:val="auto"/>
          <w:sz w:val="22"/>
          <w:szCs w:val="22"/>
        </w:rPr>
        <w:t>The extension sensor is digital and will read a 1 with no detection and a 0 for line detected</w:t>
      </w:r>
    </w:p>
    <w:p w14:paraId="7D53C1C8" w14:textId="78605A8E" w:rsidR="00C62738" w:rsidRPr="00C62738" w:rsidRDefault="00C62738" w:rsidP="00C62738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C62738">
        <w:rPr>
          <w:rFonts w:ascii="Lato" w:hAnsi="Lato"/>
        </w:rPr>
        <w:t>Use the line templates or draw your own and the sample code as a starting point to make your car a line following car</w:t>
      </w:r>
    </w:p>
    <w:p w14:paraId="517D05B0" w14:textId="4841DA4B" w:rsidR="00C62738" w:rsidRPr="00C62738" w:rsidRDefault="00C62738" w:rsidP="00C62738">
      <w:r>
        <w:rPr>
          <w:noProof/>
        </w:rPr>
        <w:drawing>
          <wp:inline distT="0" distB="0" distL="0" distR="0" wp14:anchorId="62551FCC" wp14:editId="2891B8E0">
            <wp:extent cx="2555233" cy="2521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758" cy="25290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D0446F" wp14:editId="0C582D7D">
            <wp:extent cx="2949976" cy="2397760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044" cy="2402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67D52" w14:textId="0DA225C1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4E1201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7DBA7A12" w14:textId="45BB30CB" w:rsidR="00C62738" w:rsidRPr="00C62738" w:rsidRDefault="00C62738" w:rsidP="00C62738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C62738">
        <w:rPr>
          <w:rFonts w:ascii="Lato" w:hAnsi="Lato"/>
        </w:rPr>
        <w:t>Be able to apply what you have learnt to make the car complete</w:t>
      </w:r>
      <w:r w:rsidR="004E1201">
        <w:rPr>
          <w:rFonts w:ascii="Lato" w:hAnsi="Lato"/>
        </w:rPr>
        <w:t xml:space="preserve"> one</w:t>
      </w:r>
      <w:r w:rsidRPr="00C62738">
        <w:rPr>
          <w:rFonts w:ascii="Lato" w:hAnsi="Lato"/>
        </w:rPr>
        <w:t xml:space="preserve"> lap autonomously</w:t>
      </w:r>
    </w:p>
    <w:p w14:paraId="75E9FE38" w14:textId="77777777" w:rsidR="00C62738" w:rsidRPr="00C62738" w:rsidRDefault="00C62738" w:rsidP="00C62738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C62738">
        <w:rPr>
          <w:rFonts w:ascii="Lato" w:hAnsi="Lato"/>
        </w:rPr>
        <w:t>Complete one safe lap as quickly as possible</w:t>
      </w:r>
    </w:p>
    <w:p w14:paraId="65EBC40C" w14:textId="06539C18" w:rsidR="0043212C" w:rsidRPr="0043212C" w:rsidRDefault="00C62738" w:rsidP="00C62738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C62738">
        <w:rPr>
          <w:rFonts w:ascii="Lato" w:hAnsi="Lato"/>
        </w:rPr>
        <w:t xml:space="preserve">Utilise sensors to automate the car and make the vehicle more </w:t>
      </w:r>
      <w:r w:rsidR="004E1201">
        <w:rPr>
          <w:rFonts w:ascii="Lato" w:hAnsi="Lato"/>
        </w:rPr>
        <w:t>‘</w:t>
      </w:r>
      <w:r w:rsidRPr="00C62738">
        <w:rPr>
          <w:rFonts w:ascii="Lato" w:hAnsi="Lato"/>
        </w:rPr>
        <w:t>intelligent</w:t>
      </w:r>
      <w:r w:rsidR="004E1201">
        <w:rPr>
          <w:rFonts w:ascii="Lato" w:hAnsi="Lato"/>
        </w:rPr>
        <w:t>’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363E39FB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4E1201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209A1950" w14:textId="77777777" w:rsidR="00C62738" w:rsidRPr="00C62738" w:rsidRDefault="00C62738" w:rsidP="00C62738">
      <w:pPr>
        <w:pStyle w:val="Heading2"/>
        <w:rPr>
          <w:rFonts w:ascii="Lato" w:eastAsiaTheme="minorHAnsi" w:hAnsi="Lato" w:cstheme="minorBidi"/>
          <w:b/>
          <w:color w:val="auto"/>
          <w:sz w:val="22"/>
          <w:szCs w:val="22"/>
        </w:rPr>
      </w:pPr>
      <w:r w:rsidRPr="00C62738">
        <w:rPr>
          <w:rFonts w:ascii="Lato" w:eastAsiaTheme="minorHAnsi" w:hAnsi="Lato" w:cstheme="minorBidi"/>
          <w:b/>
          <w:color w:val="auto"/>
          <w:sz w:val="22"/>
          <w:szCs w:val="22"/>
        </w:rPr>
        <w:t>Think about</w:t>
      </w:r>
    </w:p>
    <w:p w14:paraId="10B7BFBE" w14:textId="5A9FE654" w:rsidR="00C62738" w:rsidRDefault="00C62738" w:rsidP="004E1201">
      <w:pPr>
        <w:pStyle w:val="Heading2"/>
        <w:numPr>
          <w:ilvl w:val="0"/>
          <w:numId w:val="15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62738">
        <w:rPr>
          <w:rFonts w:ascii="Lato" w:eastAsiaTheme="minorHAnsi" w:hAnsi="Lato" w:cstheme="minorBidi"/>
          <w:color w:val="auto"/>
          <w:sz w:val="22"/>
          <w:szCs w:val="22"/>
        </w:rPr>
        <w:t>Do I want a line to follow all around the track? o</w:t>
      </w:r>
      <w:r>
        <w:rPr>
          <w:rFonts w:ascii="Lato" w:eastAsiaTheme="minorHAnsi" w:hAnsi="Lato" w:cstheme="minorBidi"/>
          <w:color w:val="auto"/>
          <w:sz w:val="22"/>
          <w:szCs w:val="22"/>
        </w:rPr>
        <w:t>r do</w:t>
      </w:r>
      <w:r w:rsidRPr="00C62738">
        <w:rPr>
          <w:rFonts w:ascii="Lato" w:eastAsiaTheme="minorHAnsi" w:hAnsi="Lato" w:cstheme="minorBidi"/>
          <w:color w:val="auto"/>
          <w:sz w:val="22"/>
          <w:szCs w:val="22"/>
        </w:rPr>
        <w:t xml:space="preserve"> I 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just </w:t>
      </w:r>
      <w:r w:rsidRPr="00C62738">
        <w:rPr>
          <w:rFonts w:ascii="Lato" w:eastAsiaTheme="minorHAnsi" w:hAnsi="Lato" w:cstheme="minorBidi"/>
          <w:color w:val="auto"/>
          <w:sz w:val="22"/>
          <w:szCs w:val="22"/>
        </w:rPr>
        <w:t>want to use the line to stop me hitting an object?</w:t>
      </w:r>
    </w:p>
    <w:p w14:paraId="43541249" w14:textId="77777777" w:rsidR="00680F9A" w:rsidRPr="00680F9A" w:rsidRDefault="00680F9A" w:rsidP="00680F9A"/>
    <w:p w14:paraId="3E3FB185" w14:textId="5F53A055" w:rsidR="00BC4F2C" w:rsidRDefault="00BC4F2C" w:rsidP="00C62738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4E1201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331BDCA" w14:textId="738BF6ED" w:rsidR="00AD73AE" w:rsidRDefault="00680F9A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your car follow the line on the test track?</w:t>
      </w:r>
    </w:p>
    <w:p w14:paraId="73624011" w14:textId="1E3F0946" w:rsidR="00680F9A" w:rsidRDefault="00680F9A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Add lines as required to the racetrack – can your vehicle get </w:t>
      </w:r>
      <w:proofErr w:type="gramStart"/>
      <w:r>
        <w:rPr>
          <w:rFonts w:ascii="Lato" w:hAnsi="Lato"/>
        </w:rPr>
        <w:t>round</w:t>
      </w:r>
      <w:proofErr w:type="gramEnd"/>
      <w:r>
        <w:rPr>
          <w:rFonts w:ascii="Lato" w:hAnsi="Lato"/>
        </w:rPr>
        <w:t xml:space="preserve"> the track</w:t>
      </w:r>
    </w:p>
    <w:p w14:paraId="6C63F1CD" w14:textId="4CCFCAB2" w:rsidR="00680F9A" w:rsidRPr="009F65C4" w:rsidRDefault="00680F9A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What happens with multiple cars and multiple lines?</w:t>
      </w:r>
    </w:p>
    <w:p w14:paraId="136B18B1" w14:textId="24D363EC" w:rsidR="00B82848" w:rsidRDefault="00B82848" w:rsidP="00BC4F2C">
      <w:pPr>
        <w:pStyle w:val="Heading2"/>
        <w:rPr>
          <w:rFonts w:ascii="Lato" w:hAnsi="Lato"/>
        </w:rPr>
      </w:pPr>
    </w:p>
    <w:p w14:paraId="3AD0FBB9" w14:textId="07673A95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4E1201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699A357B" w14:textId="52E8BFC2" w:rsidR="0043212C" w:rsidRDefault="00680F9A" w:rsidP="0043212C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680F9A">
        <w:rPr>
          <w:rFonts w:ascii="Lato" w:hAnsi="Lato"/>
        </w:rPr>
        <w:t>Consider how you could use line followers as collision avoidance – would this solve the problem of multiple cars on the track?</w:t>
      </w:r>
    </w:p>
    <w:p w14:paraId="46116844" w14:textId="18D36E97" w:rsidR="00680F9A" w:rsidRDefault="00680F9A" w:rsidP="0043212C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680F9A">
        <w:rPr>
          <w:rFonts w:ascii="Lato" w:hAnsi="Lato"/>
        </w:rPr>
        <w:lastRenderedPageBreak/>
        <w:t>Experiment with using lines to keep a robot inside a box</w:t>
      </w:r>
    </w:p>
    <w:p w14:paraId="3874E2FF" w14:textId="09CBB242" w:rsidR="00587D6E" w:rsidRPr="00587D6E" w:rsidRDefault="00587D6E" w:rsidP="00587D6E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587D6E">
        <w:rPr>
          <w:rFonts w:ascii="Lato" w:hAnsi="Lato"/>
        </w:rPr>
        <w:t>Step it up</w:t>
      </w:r>
      <w:r w:rsidR="004E1201">
        <w:rPr>
          <w:rFonts w:ascii="Lato" w:hAnsi="Lato"/>
        </w:rPr>
        <w:t>:</w:t>
      </w:r>
      <w:r w:rsidRPr="00587D6E">
        <w:rPr>
          <w:rFonts w:ascii="Lato" w:hAnsi="Lato"/>
        </w:rPr>
        <w:t xml:space="preserve"> have cross overs, wide lines, and racing lines</w:t>
      </w:r>
    </w:p>
    <w:p w14:paraId="1B735383" w14:textId="3E1FEDCA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4E1201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400FB107" w14:textId="7E2BA455" w:rsidR="00680F9A" w:rsidRDefault="00680F9A" w:rsidP="00680F9A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In today</w:t>
      </w:r>
      <w:r w:rsidR="004E1201">
        <w:rPr>
          <w:rFonts w:ascii="Lato" w:hAnsi="Lato"/>
        </w:rPr>
        <w:t>’</w:t>
      </w:r>
      <w:r>
        <w:rPr>
          <w:rFonts w:ascii="Lato" w:hAnsi="Lato"/>
        </w:rPr>
        <w:t xml:space="preserve">s lesson we have looked at how we can use a line follower as a sensor to </w:t>
      </w:r>
      <w:r w:rsidR="007115B0">
        <w:rPr>
          <w:rFonts w:ascii="Lato" w:hAnsi="Lato"/>
        </w:rPr>
        <w:t>guid</w:t>
      </w:r>
      <w:r>
        <w:rPr>
          <w:rFonts w:ascii="Lato" w:hAnsi="Lato"/>
        </w:rPr>
        <w:t>e our vehicle around the track</w:t>
      </w:r>
      <w:r w:rsidR="007115B0">
        <w:rPr>
          <w:rFonts w:ascii="Lato" w:hAnsi="Lato"/>
        </w:rPr>
        <w:t>,</w:t>
      </w:r>
      <w:r>
        <w:rPr>
          <w:rFonts w:ascii="Lato" w:hAnsi="Lato"/>
        </w:rPr>
        <w:t xml:space="preserve"> built and tested our tracks and modified the racetrack</w:t>
      </w:r>
    </w:p>
    <w:p w14:paraId="65AF0C39" w14:textId="76D1E693" w:rsidR="00680F9A" w:rsidRPr="00680F9A" w:rsidRDefault="00680F9A" w:rsidP="00680F9A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We have discussed the problems with multiple cars on the track and considered how we could mitigate this problem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15E71" w14:textId="77777777" w:rsidR="004E1201" w:rsidRDefault="004E1201" w:rsidP="006B36F6">
      <w:pPr>
        <w:spacing w:after="0" w:line="240" w:lineRule="auto"/>
      </w:pPr>
      <w:r>
        <w:separator/>
      </w:r>
    </w:p>
  </w:endnote>
  <w:endnote w:type="continuationSeparator" w:id="0">
    <w:p w14:paraId="435692A1" w14:textId="77777777" w:rsidR="004E1201" w:rsidRDefault="004E120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4E1201" w:rsidRDefault="004E120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E1201" w:rsidRPr="006B36F6" w:rsidRDefault="004E120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2528C" w14:textId="77777777" w:rsidR="004E1201" w:rsidRDefault="004E1201" w:rsidP="006B36F6">
      <w:pPr>
        <w:spacing w:after="0" w:line="240" w:lineRule="auto"/>
      </w:pPr>
      <w:r>
        <w:separator/>
      </w:r>
    </w:p>
  </w:footnote>
  <w:footnote w:type="continuationSeparator" w:id="0">
    <w:p w14:paraId="522DD2A9" w14:textId="77777777" w:rsidR="004E1201" w:rsidRDefault="004E120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4E1201" w:rsidRDefault="004E120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3705B"/>
    <w:multiLevelType w:val="hybridMultilevel"/>
    <w:tmpl w:val="CB90C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933"/>
    <w:multiLevelType w:val="hybridMultilevel"/>
    <w:tmpl w:val="F9EEC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612A"/>
    <w:multiLevelType w:val="hybridMultilevel"/>
    <w:tmpl w:val="E8441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C03AE"/>
    <w:multiLevelType w:val="hybridMultilevel"/>
    <w:tmpl w:val="AC98E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D60B2"/>
    <w:multiLevelType w:val="hybridMultilevel"/>
    <w:tmpl w:val="227A2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425DB0"/>
    <w:multiLevelType w:val="hybridMultilevel"/>
    <w:tmpl w:val="F1C49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1"/>
  </w:num>
  <w:num w:numId="11">
    <w:abstractNumId w:val="4"/>
  </w:num>
  <w:num w:numId="12">
    <w:abstractNumId w:val="3"/>
  </w:num>
  <w:num w:numId="13">
    <w:abstractNumId w:val="0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yNzQ1NTI0NDFT0lEKTi0uzszPAykwrAUAitkasiwAAAA="/>
  </w:docVars>
  <w:rsids>
    <w:rsidRoot w:val="00D0274F"/>
    <w:rsid w:val="00005846"/>
    <w:rsid w:val="00010B91"/>
    <w:rsid w:val="00017BD7"/>
    <w:rsid w:val="000751A3"/>
    <w:rsid w:val="0008457D"/>
    <w:rsid w:val="000C5F07"/>
    <w:rsid w:val="000E633D"/>
    <w:rsid w:val="00142F52"/>
    <w:rsid w:val="00191415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93C71"/>
    <w:rsid w:val="003B1A8B"/>
    <w:rsid w:val="0043212C"/>
    <w:rsid w:val="00442BE2"/>
    <w:rsid w:val="00463B37"/>
    <w:rsid w:val="004707BA"/>
    <w:rsid w:val="004A1F9A"/>
    <w:rsid w:val="004C55D6"/>
    <w:rsid w:val="004E1201"/>
    <w:rsid w:val="004E2BC9"/>
    <w:rsid w:val="00500BAE"/>
    <w:rsid w:val="0050517C"/>
    <w:rsid w:val="0053441E"/>
    <w:rsid w:val="005412F7"/>
    <w:rsid w:val="005535F1"/>
    <w:rsid w:val="00587D6E"/>
    <w:rsid w:val="0059339C"/>
    <w:rsid w:val="005E7112"/>
    <w:rsid w:val="005F5105"/>
    <w:rsid w:val="00616BB0"/>
    <w:rsid w:val="006569B1"/>
    <w:rsid w:val="00680F9A"/>
    <w:rsid w:val="00691243"/>
    <w:rsid w:val="006B36F6"/>
    <w:rsid w:val="006F3C27"/>
    <w:rsid w:val="007115B0"/>
    <w:rsid w:val="007267DC"/>
    <w:rsid w:val="0076387A"/>
    <w:rsid w:val="00780D09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A14D3"/>
    <w:rsid w:val="009B01E6"/>
    <w:rsid w:val="009C5BB8"/>
    <w:rsid w:val="009D3297"/>
    <w:rsid w:val="009E2854"/>
    <w:rsid w:val="009F1E4A"/>
    <w:rsid w:val="009F3E27"/>
    <w:rsid w:val="009F65C4"/>
    <w:rsid w:val="00A351FC"/>
    <w:rsid w:val="00A510A5"/>
    <w:rsid w:val="00A75B10"/>
    <w:rsid w:val="00AA09F2"/>
    <w:rsid w:val="00AC0839"/>
    <w:rsid w:val="00AD73AE"/>
    <w:rsid w:val="00B30106"/>
    <w:rsid w:val="00B55F9B"/>
    <w:rsid w:val="00B82848"/>
    <w:rsid w:val="00B92EBC"/>
    <w:rsid w:val="00B956C7"/>
    <w:rsid w:val="00BC4F2C"/>
    <w:rsid w:val="00BE23C5"/>
    <w:rsid w:val="00C32BB9"/>
    <w:rsid w:val="00C62738"/>
    <w:rsid w:val="00C67CA5"/>
    <w:rsid w:val="00C7544E"/>
    <w:rsid w:val="00D0274F"/>
    <w:rsid w:val="00D13951"/>
    <w:rsid w:val="00D15F32"/>
    <w:rsid w:val="00E03E81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9</cp:revision>
  <dcterms:created xsi:type="dcterms:W3CDTF">2018-12-28T12:23:00Z</dcterms:created>
  <dcterms:modified xsi:type="dcterms:W3CDTF">2019-08-13T10:05:00Z</dcterms:modified>
</cp:coreProperties>
</file>